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75499" w14:textId="6969A6BE" w:rsidR="00023D8B" w:rsidRDefault="0060165E" w:rsidP="00F2761A">
      <w:pPr>
        <w:tabs>
          <w:tab w:val="left" w:pos="1710"/>
        </w:tabs>
        <w:rPr>
          <w:rFonts w:ascii="Arial" w:hAnsi="Arial" w:cs="Arial"/>
        </w:rPr>
      </w:pPr>
      <w:r w:rsidRPr="00F2761A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DA960B" wp14:editId="4116A529">
                <wp:simplePos x="0" y="0"/>
                <wp:positionH relativeFrom="column">
                  <wp:posOffset>-923925</wp:posOffset>
                </wp:positionH>
                <wp:positionV relativeFrom="paragraph">
                  <wp:posOffset>-942975</wp:posOffset>
                </wp:positionV>
                <wp:extent cx="7772400" cy="485775"/>
                <wp:effectExtent l="0" t="0" r="0" b="9525"/>
                <wp:wrapNone/>
                <wp:docPr id="18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485775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3AC658" w14:textId="77777777" w:rsidR="00A16037" w:rsidRDefault="00A16037" w:rsidP="00A1603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r>
                              <w:rPr>
                                <w:rFonts w:ascii="Calibri" w:hAnsi="Calibri" w:cstheme="minorBidi"/>
                                <w:color w:val="FFFFFF"/>
                                <w:kern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A960B" id="Rectangle 17" o:spid="_x0000_s1026" style="position:absolute;margin-left:-72.75pt;margin-top:-74.25pt;width:612pt;height:3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" fillcolor="#46b2f9 [3207]" stroked="f" strokeweight=".5pt">
                <v:textbox>
                  <w:txbxContent>
                    <w:p w14:paraId="603AC658" w14:textId="77777777" w:rsidR="00A16037" w:rsidRDefault="00A16037" w:rsidP="00A16037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</w:pPr>
                      <w:r>
                        <w:rPr>
                          <w:rFonts w:ascii="Calibri" w:hAnsi="Calibri" w:cstheme="minorBidi"/>
                          <w:color w:val="FFFFFF"/>
                          <w:kern w:val="24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EC790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8A6981" wp14:editId="22C12E56">
                <wp:simplePos x="0" y="0"/>
                <wp:positionH relativeFrom="column">
                  <wp:posOffset>-171450</wp:posOffset>
                </wp:positionH>
                <wp:positionV relativeFrom="paragraph">
                  <wp:posOffset>-238126</wp:posOffset>
                </wp:positionV>
                <wp:extent cx="6178039" cy="470535"/>
                <wp:effectExtent l="0" t="0" r="0" b="571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8039" cy="4705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500771" w14:textId="6AA70154" w:rsidR="0013382A" w:rsidRPr="0060165E" w:rsidRDefault="00D2735C" w:rsidP="0013382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bookmarkStart w:id="0" w:name="_Hlk515535448"/>
                            <w:bookmarkStart w:id="1" w:name="_Hlk515535449"/>
                            <w:bookmarkStart w:id="2" w:name="_Hlk515535450"/>
                            <w:bookmarkStart w:id="3" w:name="_Hlk515535454"/>
                            <w:bookmarkStart w:id="4" w:name="_Hlk515535455"/>
                            <w:bookmarkStart w:id="5" w:name="_Hlk515535456"/>
                            <w:r w:rsidRPr="0060165E">
                              <w:rPr>
                                <w:rFonts w:ascii="Arial" w:eastAsia="Arial" w:hAnsi="Arial" w:cstheme="minorBidi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>Psychosocial Assessment Template</w:t>
                            </w:r>
                            <w:r w:rsidR="00AC0AB5" w:rsidRPr="0060165E">
                              <w:rPr>
                                <w:rFonts w:ascii="Arial" w:eastAsia="Arial" w:hAnsi="Arial" w:cstheme="minorBidi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A6981" id="Rectangle 7" o:spid="_x0000_s1027" style="position:absolute;margin-left:-13.5pt;margin-top:-18.75pt;width:486.45pt;height:37.0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" fillcolor="white [3212]" stroked="f" strokeweight="2.5pt">
                <v:textbox>
                  <w:txbxContent>
                    <w:p w14:paraId="70500771" w14:textId="6AA70154" w:rsidR="0013382A" w:rsidRPr="0060165E" w:rsidRDefault="00D2735C" w:rsidP="0013382A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bookmarkStart w:id="6" w:name="_Hlk515535448"/>
                      <w:bookmarkStart w:id="7" w:name="_Hlk515535449"/>
                      <w:bookmarkStart w:id="8" w:name="_Hlk515535450"/>
                      <w:bookmarkStart w:id="9" w:name="_Hlk515535454"/>
                      <w:bookmarkStart w:id="10" w:name="_Hlk515535455"/>
                      <w:bookmarkStart w:id="11" w:name="_Hlk515535456"/>
                      <w:r w:rsidRPr="0060165E">
                        <w:rPr>
                          <w:rFonts w:ascii="Arial" w:eastAsia="Arial" w:hAnsi="Arial" w:cstheme="minorBidi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>Psychosocial Assessment Template</w:t>
                      </w:r>
                      <w:r w:rsidR="00AC0AB5" w:rsidRPr="0060165E">
                        <w:rPr>
                          <w:rFonts w:ascii="Arial" w:eastAsia="Arial" w:hAnsi="Arial" w:cstheme="minorBidi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 xml:space="preserve"> </w:t>
                      </w:r>
                      <w:bookmarkEnd w:id="6"/>
                      <w:bookmarkEnd w:id="7"/>
                      <w:bookmarkEnd w:id="8"/>
                      <w:bookmarkEnd w:id="9"/>
                      <w:bookmarkEnd w:id="10"/>
                      <w:bookmarkEnd w:id="11"/>
                    </w:p>
                  </w:txbxContent>
                </v:textbox>
              </v:rect>
            </w:pict>
          </mc:Fallback>
        </mc:AlternateContent>
      </w:r>
    </w:p>
    <w:p w14:paraId="040CDE09" w14:textId="47653AA8" w:rsidR="00D2735C" w:rsidRDefault="00D2735C" w:rsidP="009B40AE">
      <w:pPr>
        <w:tabs>
          <w:tab w:val="left" w:pos="1710"/>
        </w:tabs>
        <w:rPr>
          <w:rFonts w:ascii="Arial" w:hAnsi="Arial" w:cs="Arial"/>
        </w:rPr>
      </w:pPr>
    </w:p>
    <w:tbl>
      <w:tblPr>
        <w:tblStyle w:val="TableGrid"/>
        <w:tblW w:w="0" w:type="auto"/>
        <w:tblInd w:w="-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660"/>
      </w:tblGrid>
      <w:tr w:rsidR="00D2735C" w14:paraId="3250AB0D" w14:textId="77777777" w:rsidTr="003B7A34">
        <w:tc>
          <w:tcPr>
            <w:tcW w:w="3690" w:type="dxa"/>
          </w:tcPr>
          <w:p w14:paraId="4D7F299D" w14:textId="0513E1D9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ort Date:</w:t>
            </w:r>
          </w:p>
        </w:tc>
        <w:tc>
          <w:tcPr>
            <w:tcW w:w="5660" w:type="dxa"/>
            <w:tcBorders>
              <w:bottom w:val="single" w:sz="4" w:space="0" w:color="auto"/>
            </w:tcBorders>
          </w:tcPr>
          <w:p w14:paraId="226C5DA1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</w:tr>
      <w:tr w:rsidR="00D2735C" w14:paraId="2C012A8C" w14:textId="77777777" w:rsidTr="003B7A34">
        <w:tc>
          <w:tcPr>
            <w:tcW w:w="3690" w:type="dxa"/>
          </w:tcPr>
          <w:p w14:paraId="5BBEE916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  <w:tc>
          <w:tcPr>
            <w:tcW w:w="5660" w:type="dxa"/>
            <w:tcBorders>
              <w:top w:val="single" w:sz="4" w:space="0" w:color="auto"/>
            </w:tcBorders>
          </w:tcPr>
          <w:p w14:paraId="4600E941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</w:tr>
      <w:tr w:rsidR="00D2735C" w14:paraId="58CB2967" w14:textId="77777777" w:rsidTr="003B7A34">
        <w:tc>
          <w:tcPr>
            <w:tcW w:w="3690" w:type="dxa"/>
          </w:tcPr>
          <w:p w14:paraId="43C9FEB9" w14:textId="7656209B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person submitting report:</w:t>
            </w:r>
          </w:p>
        </w:tc>
        <w:tc>
          <w:tcPr>
            <w:tcW w:w="5660" w:type="dxa"/>
            <w:tcBorders>
              <w:bottom w:val="single" w:sz="4" w:space="0" w:color="auto"/>
            </w:tcBorders>
          </w:tcPr>
          <w:p w14:paraId="373DCC16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</w:tr>
      <w:tr w:rsidR="00D2735C" w14:paraId="68F4CAA8" w14:textId="77777777" w:rsidTr="003B7A34">
        <w:tc>
          <w:tcPr>
            <w:tcW w:w="3690" w:type="dxa"/>
          </w:tcPr>
          <w:p w14:paraId="05004437" w14:textId="37BFDE5B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  <w:tc>
          <w:tcPr>
            <w:tcW w:w="5660" w:type="dxa"/>
            <w:tcBorders>
              <w:top w:val="single" w:sz="4" w:space="0" w:color="auto"/>
            </w:tcBorders>
          </w:tcPr>
          <w:p w14:paraId="7645A5C1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</w:tr>
      <w:tr w:rsidR="00D2735C" w14:paraId="0CF2A77A" w14:textId="77777777" w:rsidTr="003B7A34">
        <w:tc>
          <w:tcPr>
            <w:tcW w:w="3690" w:type="dxa"/>
          </w:tcPr>
          <w:p w14:paraId="120F7E74" w14:textId="54122CB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ent/Patient name:</w:t>
            </w:r>
          </w:p>
        </w:tc>
        <w:tc>
          <w:tcPr>
            <w:tcW w:w="5660" w:type="dxa"/>
            <w:tcBorders>
              <w:bottom w:val="single" w:sz="4" w:space="0" w:color="auto"/>
            </w:tcBorders>
          </w:tcPr>
          <w:p w14:paraId="7772DF6F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</w:tr>
      <w:tr w:rsidR="00D2735C" w14:paraId="2E877E67" w14:textId="77777777" w:rsidTr="003B7A34">
        <w:tc>
          <w:tcPr>
            <w:tcW w:w="3690" w:type="dxa"/>
          </w:tcPr>
          <w:p w14:paraId="540FBA6D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  <w:tc>
          <w:tcPr>
            <w:tcW w:w="5660" w:type="dxa"/>
            <w:tcBorders>
              <w:top w:val="single" w:sz="4" w:space="0" w:color="auto"/>
            </w:tcBorders>
          </w:tcPr>
          <w:p w14:paraId="7A6FCFE5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</w:tr>
      <w:tr w:rsidR="00D2735C" w14:paraId="5FEE133E" w14:textId="77777777" w:rsidTr="003B7A34">
        <w:tc>
          <w:tcPr>
            <w:tcW w:w="3690" w:type="dxa"/>
          </w:tcPr>
          <w:p w14:paraId="1F08F2C9" w14:textId="5037FCFC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ent/Patient date of birth:</w:t>
            </w:r>
          </w:p>
        </w:tc>
        <w:tc>
          <w:tcPr>
            <w:tcW w:w="5660" w:type="dxa"/>
            <w:tcBorders>
              <w:bottom w:val="single" w:sz="4" w:space="0" w:color="auto"/>
            </w:tcBorders>
          </w:tcPr>
          <w:p w14:paraId="3556D9CB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</w:tr>
      <w:tr w:rsidR="00D2735C" w14:paraId="256F22E1" w14:textId="77777777" w:rsidTr="003B7A34">
        <w:tc>
          <w:tcPr>
            <w:tcW w:w="3690" w:type="dxa"/>
          </w:tcPr>
          <w:p w14:paraId="431FD1D3" w14:textId="77777777" w:rsidR="003B7A34" w:rsidRDefault="003B7A34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  <w:p w14:paraId="07573DB9" w14:textId="7387FDC8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ate or initial assessment: </w:t>
            </w:r>
          </w:p>
        </w:tc>
        <w:tc>
          <w:tcPr>
            <w:tcW w:w="5660" w:type="dxa"/>
            <w:tcBorders>
              <w:top w:val="single" w:sz="4" w:space="0" w:color="auto"/>
              <w:bottom w:val="single" w:sz="4" w:space="0" w:color="auto"/>
            </w:tcBorders>
          </w:tcPr>
          <w:p w14:paraId="38E78892" w14:textId="77777777" w:rsidR="00D2735C" w:rsidRDefault="00D2735C" w:rsidP="006A7ED0">
            <w:pPr>
              <w:tabs>
                <w:tab w:val="left" w:pos="1710"/>
              </w:tabs>
              <w:rPr>
                <w:rFonts w:ascii="Arial" w:hAnsi="Arial" w:cs="Arial"/>
              </w:rPr>
            </w:pPr>
          </w:p>
        </w:tc>
      </w:tr>
    </w:tbl>
    <w:p w14:paraId="685432F3" w14:textId="5A82B6E1" w:rsidR="00A047E7" w:rsidRPr="009E16AE" w:rsidRDefault="00A047E7" w:rsidP="00FB68EF">
      <w:pPr>
        <w:tabs>
          <w:tab w:val="left" w:pos="1710"/>
        </w:tabs>
        <w:rPr>
          <w:rFonts w:ascii="Arial" w:hAnsi="Arial" w:cs="Arial"/>
        </w:rPr>
      </w:pPr>
    </w:p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3060"/>
        <w:gridCol w:w="7560"/>
      </w:tblGrid>
      <w:tr w:rsidR="006A7ED0" w14:paraId="7F56FED9" w14:textId="77777777" w:rsidTr="0060165E">
        <w:trPr>
          <w:trHeight w:val="710"/>
        </w:trPr>
        <w:tc>
          <w:tcPr>
            <w:tcW w:w="10620" w:type="dxa"/>
            <w:gridSpan w:val="2"/>
            <w:shd w:val="clear" w:color="auto" w:fill="8FD0FB" w:themeFill="accent4" w:themeFillTint="99"/>
            <w:vAlign w:val="center"/>
          </w:tcPr>
          <w:p w14:paraId="2A6B9DCB" w14:textId="6732F1DE" w:rsidR="006A7ED0" w:rsidRPr="00B6083A" w:rsidRDefault="004A7662" w:rsidP="004A7662">
            <w:pPr>
              <w:ind w:right="-414"/>
              <w:rPr>
                <w:rFonts w:ascii="Arial" w:hAnsi="Arial" w:cs="Arial"/>
                <w:bCs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bCs/>
                <w:noProof/>
                <w:sz w:val="28"/>
                <w:szCs w:val="28"/>
              </w:rPr>
              <w:t>Basic Information</w:t>
            </w:r>
          </w:p>
        </w:tc>
      </w:tr>
      <w:tr w:rsidR="006A7ED0" w14:paraId="7EC4F594" w14:textId="77777777" w:rsidTr="004A7662">
        <w:trPr>
          <w:trHeight w:val="998"/>
        </w:trPr>
        <w:tc>
          <w:tcPr>
            <w:tcW w:w="3060" w:type="dxa"/>
            <w:vAlign w:val="center"/>
          </w:tcPr>
          <w:p w14:paraId="477BC7AA" w14:textId="1F64A800" w:rsidR="006A7ED0" w:rsidRPr="00186BAC" w:rsidRDefault="00884F42" w:rsidP="000C2FE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Gender</w:t>
            </w:r>
          </w:p>
        </w:tc>
        <w:tc>
          <w:tcPr>
            <w:tcW w:w="7560" w:type="dxa"/>
            <w:vAlign w:val="center"/>
          </w:tcPr>
          <w:p w14:paraId="72A78FE8" w14:textId="51A60542" w:rsidR="006A7ED0" w:rsidRPr="00186BAC" w:rsidRDefault="006A7ED0" w:rsidP="000C2FE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6A7ED0" w14:paraId="356293CE" w14:textId="77777777" w:rsidTr="004A7662">
        <w:trPr>
          <w:trHeight w:val="998"/>
        </w:trPr>
        <w:tc>
          <w:tcPr>
            <w:tcW w:w="3060" w:type="dxa"/>
            <w:vAlign w:val="center"/>
          </w:tcPr>
          <w:p w14:paraId="656A30F6" w14:textId="688D8F38" w:rsidR="006A7ED0" w:rsidRPr="00186BAC" w:rsidRDefault="00884F42" w:rsidP="000C2FE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Referred by</w:t>
            </w:r>
          </w:p>
        </w:tc>
        <w:tc>
          <w:tcPr>
            <w:tcW w:w="7560" w:type="dxa"/>
            <w:vAlign w:val="center"/>
          </w:tcPr>
          <w:p w14:paraId="35E53658" w14:textId="77777777" w:rsidR="006A7ED0" w:rsidRDefault="006A7ED0" w:rsidP="000C2FE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6A7ED0" w14:paraId="0E763996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650E3496" w14:textId="33A2CE4B" w:rsidR="006A7ED0" w:rsidRPr="00186BAC" w:rsidRDefault="00884F42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Current situation</w:t>
            </w:r>
          </w:p>
        </w:tc>
        <w:tc>
          <w:tcPr>
            <w:tcW w:w="7560" w:type="dxa"/>
            <w:vAlign w:val="center"/>
          </w:tcPr>
          <w:p w14:paraId="6D044837" w14:textId="5BB53458" w:rsidR="006A7ED0" w:rsidRPr="007E6D18" w:rsidRDefault="006A7ED0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6A7ED0" w14:paraId="59A21A7B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68FE11C0" w14:textId="4FB4A661" w:rsidR="006A7ED0" w:rsidRDefault="00884F42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Safety assessment</w:t>
            </w:r>
          </w:p>
        </w:tc>
        <w:tc>
          <w:tcPr>
            <w:tcW w:w="7560" w:type="dxa"/>
            <w:vAlign w:val="center"/>
          </w:tcPr>
          <w:p w14:paraId="75FBD833" w14:textId="77777777" w:rsidR="006A7ED0" w:rsidRDefault="006A7ED0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6A7ED0" w14:paraId="399B6808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688BE7FC" w14:textId="15725265" w:rsidR="006A7ED0" w:rsidRPr="00186BAC" w:rsidRDefault="00884F42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Emotional state</w:t>
            </w:r>
          </w:p>
        </w:tc>
        <w:tc>
          <w:tcPr>
            <w:tcW w:w="7560" w:type="dxa"/>
            <w:vAlign w:val="center"/>
          </w:tcPr>
          <w:p w14:paraId="5A4FAD19" w14:textId="617835CF" w:rsidR="006A7ED0" w:rsidRPr="00186BAC" w:rsidRDefault="006A7ED0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6A7ED0" w14:paraId="4CF49C06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58410E4B" w14:textId="37CD0709" w:rsidR="006A7ED0" w:rsidRDefault="00884F42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Physical state</w:t>
            </w:r>
          </w:p>
        </w:tc>
        <w:tc>
          <w:tcPr>
            <w:tcW w:w="7560" w:type="dxa"/>
            <w:vAlign w:val="center"/>
          </w:tcPr>
          <w:p w14:paraId="52CE3C85" w14:textId="77777777" w:rsidR="006A7ED0" w:rsidRDefault="006A7ED0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6A7ED0" w14:paraId="718E9598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7206978F" w14:textId="0B54858A" w:rsidR="006A7ED0" w:rsidRDefault="00884F42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Priority 1 needs</w:t>
            </w:r>
          </w:p>
          <w:p w14:paraId="19F2C0E4" w14:textId="5AB36FCC" w:rsidR="00884F42" w:rsidRPr="00186BAC" w:rsidRDefault="00884F42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(emergency needs)</w:t>
            </w:r>
          </w:p>
        </w:tc>
        <w:tc>
          <w:tcPr>
            <w:tcW w:w="7560" w:type="dxa"/>
            <w:vAlign w:val="center"/>
          </w:tcPr>
          <w:p w14:paraId="10DEB755" w14:textId="025DBF15" w:rsidR="006A7ED0" w:rsidRPr="00186BAC" w:rsidRDefault="006A7ED0" w:rsidP="002A6E88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CC3E65" w14:paraId="10C105CD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1D996A07" w14:textId="3222F3E8" w:rsidR="00CC3E65" w:rsidRPr="00186BAC" w:rsidRDefault="00884F42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Priority 2 needs</w:t>
            </w:r>
            <w:r>
              <w:rPr>
                <w:rFonts w:ascii="Arial" w:hAnsi="Arial" w:cs="Arial"/>
                <w:noProof/>
                <w:sz w:val="24"/>
                <w:szCs w:val="28"/>
              </w:rPr>
              <w:br/>
              <w:t>(urgent needs)</w:t>
            </w:r>
          </w:p>
        </w:tc>
        <w:tc>
          <w:tcPr>
            <w:tcW w:w="7560" w:type="dxa"/>
            <w:vAlign w:val="center"/>
          </w:tcPr>
          <w:p w14:paraId="21854551" w14:textId="77777777" w:rsidR="00CC3E65" w:rsidRDefault="00CC3E65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6A7ED0" w14:paraId="0A55653D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75A563AC" w14:textId="77777777" w:rsidR="006A7ED0" w:rsidRDefault="005965BF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lastRenderedPageBreak/>
              <w:t>Priority 3 needs</w:t>
            </w:r>
          </w:p>
          <w:p w14:paraId="060DE6DA" w14:textId="74CCF121" w:rsidR="005965BF" w:rsidRPr="00186BAC" w:rsidRDefault="005965BF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(short-term needs)</w:t>
            </w:r>
          </w:p>
        </w:tc>
        <w:tc>
          <w:tcPr>
            <w:tcW w:w="7560" w:type="dxa"/>
            <w:vAlign w:val="center"/>
          </w:tcPr>
          <w:p w14:paraId="5E5DEBC5" w14:textId="670693B7" w:rsidR="006A7ED0" w:rsidRPr="00186BAC" w:rsidRDefault="006A7ED0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CC3E65" w14:paraId="4B06D5B9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7A19E1A0" w14:textId="77777777" w:rsidR="00CC3E65" w:rsidRDefault="005965BF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Priority 4 needs</w:t>
            </w:r>
          </w:p>
          <w:p w14:paraId="3D12BD34" w14:textId="3016B004" w:rsidR="005965BF" w:rsidRDefault="005965BF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(long-term needs)</w:t>
            </w:r>
          </w:p>
        </w:tc>
        <w:tc>
          <w:tcPr>
            <w:tcW w:w="7560" w:type="dxa"/>
            <w:vAlign w:val="center"/>
          </w:tcPr>
          <w:p w14:paraId="12F1383A" w14:textId="77777777" w:rsidR="00CC3E65" w:rsidRDefault="00CC3E65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CC3E65" w14:paraId="7E6F232D" w14:textId="77777777" w:rsidTr="004A7662">
        <w:trPr>
          <w:trHeight w:val="980"/>
        </w:trPr>
        <w:tc>
          <w:tcPr>
            <w:tcW w:w="3060" w:type="dxa"/>
            <w:vAlign w:val="center"/>
          </w:tcPr>
          <w:p w14:paraId="5C298E76" w14:textId="35BF5968" w:rsidR="00CC3E65" w:rsidRDefault="005965BF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Sources of data collection</w:t>
            </w:r>
          </w:p>
        </w:tc>
        <w:tc>
          <w:tcPr>
            <w:tcW w:w="7560" w:type="dxa"/>
            <w:vAlign w:val="center"/>
          </w:tcPr>
          <w:p w14:paraId="414B3CFA" w14:textId="5004E65E" w:rsidR="00CC3E65" w:rsidRDefault="00CC3E65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6A7ED0" w14:paraId="030860F0" w14:textId="77777777" w:rsidTr="004A7662">
        <w:trPr>
          <w:trHeight w:val="602"/>
        </w:trPr>
        <w:tc>
          <w:tcPr>
            <w:tcW w:w="3060" w:type="dxa"/>
            <w:shd w:val="clear" w:color="auto" w:fill="8FD0FB" w:themeFill="accent4" w:themeFillTint="99"/>
            <w:vAlign w:val="center"/>
          </w:tcPr>
          <w:p w14:paraId="21D083AE" w14:textId="77777777" w:rsidR="006A7ED0" w:rsidRDefault="006A7ED0" w:rsidP="003B718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  <w:tc>
          <w:tcPr>
            <w:tcW w:w="7560" w:type="dxa"/>
            <w:shd w:val="clear" w:color="auto" w:fill="8FD0FB" w:themeFill="accent4" w:themeFillTint="99"/>
            <w:vAlign w:val="center"/>
          </w:tcPr>
          <w:p w14:paraId="57587464" w14:textId="3C0F9CCF" w:rsidR="006A7ED0" w:rsidRDefault="006A7ED0" w:rsidP="00B72D2A">
            <w:pPr>
              <w:ind w:left="5040"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</w:tbl>
    <w:p w14:paraId="482C843B" w14:textId="77777777" w:rsidR="005965BF" w:rsidRPr="009E16AE" w:rsidRDefault="005965BF" w:rsidP="005965BF">
      <w:pPr>
        <w:tabs>
          <w:tab w:val="left" w:pos="1710"/>
        </w:tabs>
        <w:rPr>
          <w:rFonts w:ascii="Arial" w:hAnsi="Arial" w:cs="Arial"/>
        </w:rPr>
      </w:pPr>
    </w:p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3060"/>
        <w:gridCol w:w="7560"/>
      </w:tblGrid>
      <w:tr w:rsidR="005965BF" w14:paraId="2F839625" w14:textId="77777777" w:rsidTr="00E231BF">
        <w:trPr>
          <w:trHeight w:val="710"/>
        </w:trPr>
        <w:tc>
          <w:tcPr>
            <w:tcW w:w="10620" w:type="dxa"/>
            <w:gridSpan w:val="2"/>
            <w:shd w:val="clear" w:color="auto" w:fill="8FD0FB" w:themeFill="accent4" w:themeFillTint="99"/>
            <w:vAlign w:val="center"/>
          </w:tcPr>
          <w:p w14:paraId="6ED9AB0A" w14:textId="20BE479F" w:rsidR="005965BF" w:rsidRPr="00B6083A" w:rsidRDefault="005965BF" w:rsidP="00E231BF">
            <w:pPr>
              <w:ind w:right="-414"/>
              <w:rPr>
                <w:rFonts w:ascii="Arial" w:hAnsi="Arial" w:cs="Arial"/>
                <w:bCs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bCs/>
                <w:noProof/>
                <w:sz w:val="28"/>
                <w:szCs w:val="28"/>
              </w:rPr>
              <w:t>Background &amp; Detailed Assessment Information</w:t>
            </w:r>
          </w:p>
        </w:tc>
      </w:tr>
      <w:tr w:rsidR="005965BF" w14:paraId="50E89C22" w14:textId="77777777" w:rsidTr="00E231BF">
        <w:trPr>
          <w:trHeight w:val="998"/>
        </w:trPr>
        <w:tc>
          <w:tcPr>
            <w:tcW w:w="3060" w:type="dxa"/>
            <w:vAlign w:val="center"/>
          </w:tcPr>
          <w:p w14:paraId="37DBCECF" w14:textId="247CB2A4" w:rsidR="005965BF" w:rsidRPr="00186BAC" w:rsidRDefault="00B5083B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Individual strengths</w:t>
            </w:r>
          </w:p>
        </w:tc>
        <w:tc>
          <w:tcPr>
            <w:tcW w:w="7560" w:type="dxa"/>
            <w:vAlign w:val="center"/>
          </w:tcPr>
          <w:p w14:paraId="0699AF59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7A2831D1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06BAA40A" w14:textId="36302CFC" w:rsidR="005965BF" w:rsidRPr="00186BAC" w:rsidRDefault="00B5083B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Supports &amp; opportunites</w:t>
            </w:r>
          </w:p>
        </w:tc>
        <w:tc>
          <w:tcPr>
            <w:tcW w:w="7560" w:type="dxa"/>
            <w:vAlign w:val="center"/>
          </w:tcPr>
          <w:p w14:paraId="4133C563" w14:textId="77777777" w:rsidR="005965BF" w:rsidRPr="007E6D18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29C886E3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730C0A5F" w14:textId="63252845" w:rsidR="005965BF" w:rsidRDefault="00B5083B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Identified help resources</w:t>
            </w:r>
          </w:p>
        </w:tc>
        <w:tc>
          <w:tcPr>
            <w:tcW w:w="7560" w:type="dxa"/>
            <w:vAlign w:val="center"/>
          </w:tcPr>
          <w:p w14:paraId="2FF6CAA2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09C69C6A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7C378232" w14:textId="77777777" w:rsidR="005965BF" w:rsidRDefault="00B5083B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Clinical test scores</w:t>
            </w:r>
          </w:p>
          <w:p w14:paraId="0CEB8ABC" w14:textId="1D034C49" w:rsidR="00B5083B" w:rsidRPr="00186BAC" w:rsidRDefault="00B5083B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(e.g. PHQ-9, GAD-7)</w:t>
            </w:r>
          </w:p>
        </w:tc>
        <w:tc>
          <w:tcPr>
            <w:tcW w:w="7560" w:type="dxa"/>
            <w:vAlign w:val="center"/>
          </w:tcPr>
          <w:p w14:paraId="433600B9" w14:textId="77777777" w:rsidR="005965BF" w:rsidRPr="00186BAC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0916A42F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39712A2B" w14:textId="77777777" w:rsidR="005965BF" w:rsidRDefault="00B5083B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Family composi</w:t>
            </w:r>
            <w:r w:rsidR="00594908">
              <w:rPr>
                <w:rFonts w:ascii="Arial" w:hAnsi="Arial" w:cs="Arial"/>
                <w:noProof/>
                <w:sz w:val="24"/>
                <w:szCs w:val="28"/>
              </w:rPr>
              <w:t xml:space="preserve">tion &amp; </w:t>
            </w:r>
          </w:p>
          <w:p w14:paraId="236B54DE" w14:textId="65709477" w:rsidR="00594908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history</w:t>
            </w:r>
          </w:p>
        </w:tc>
        <w:tc>
          <w:tcPr>
            <w:tcW w:w="7560" w:type="dxa"/>
            <w:vAlign w:val="center"/>
          </w:tcPr>
          <w:p w14:paraId="67A391A0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074260C8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1645926C" w14:textId="3D02E271" w:rsidR="005965BF" w:rsidRPr="00186BAC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Cultural values</w:t>
            </w:r>
          </w:p>
        </w:tc>
        <w:tc>
          <w:tcPr>
            <w:tcW w:w="7560" w:type="dxa"/>
            <w:vAlign w:val="center"/>
          </w:tcPr>
          <w:p w14:paraId="060EF7BA" w14:textId="77777777" w:rsidR="005965BF" w:rsidRPr="00186BAC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63DC7486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188793B4" w14:textId="4789FCAA" w:rsidR="005965BF" w:rsidRPr="00186BAC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Social circle</w:t>
            </w:r>
          </w:p>
        </w:tc>
        <w:tc>
          <w:tcPr>
            <w:tcW w:w="7560" w:type="dxa"/>
            <w:vAlign w:val="center"/>
          </w:tcPr>
          <w:p w14:paraId="243A18F7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27C5272B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13145CBA" w14:textId="0A6B3364" w:rsidR="005965BF" w:rsidRPr="00186BAC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Education</w:t>
            </w:r>
          </w:p>
        </w:tc>
        <w:tc>
          <w:tcPr>
            <w:tcW w:w="7560" w:type="dxa"/>
            <w:vAlign w:val="center"/>
          </w:tcPr>
          <w:p w14:paraId="0F360E09" w14:textId="77777777" w:rsidR="005965BF" w:rsidRPr="00186BAC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0FB22868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2BFF3F64" w14:textId="1414C11F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lastRenderedPageBreak/>
              <w:t>Past trauma</w:t>
            </w:r>
          </w:p>
        </w:tc>
        <w:tc>
          <w:tcPr>
            <w:tcW w:w="7560" w:type="dxa"/>
            <w:vAlign w:val="center"/>
          </w:tcPr>
          <w:p w14:paraId="7A2F9D4A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127EA652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40C4CF76" w14:textId="42C9CCA9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Substance use</w:t>
            </w:r>
          </w:p>
        </w:tc>
        <w:tc>
          <w:tcPr>
            <w:tcW w:w="7560" w:type="dxa"/>
            <w:vAlign w:val="center"/>
          </w:tcPr>
          <w:p w14:paraId="5957A5C0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1083E15B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1FBF5D06" w14:textId="251D55B4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Medical/health challenges</w:t>
            </w:r>
          </w:p>
        </w:tc>
        <w:tc>
          <w:tcPr>
            <w:tcW w:w="7560" w:type="dxa"/>
            <w:vAlign w:val="center"/>
          </w:tcPr>
          <w:p w14:paraId="0B6082BA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2F9E83C9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2E6913FC" w14:textId="595A380E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Employment history</w:t>
            </w:r>
          </w:p>
        </w:tc>
        <w:tc>
          <w:tcPr>
            <w:tcW w:w="7560" w:type="dxa"/>
            <w:vAlign w:val="center"/>
          </w:tcPr>
          <w:p w14:paraId="10307FAB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417F385A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6F32867D" w14:textId="1FA509C0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Skills</w:t>
            </w:r>
          </w:p>
        </w:tc>
        <w:tc>
          <w:tcPr>
            <w:tcW w:w="7560" w:type="dxa"/>
            <w:vAlign w:val="center"/>
          </w:tcPr>
          <w:p w14:paraId="005E6CC3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3FDE3FBE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48A1A16C" w14:textId="38AD2844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Leisure activities</w:t>
            </w:r>
          </w:p>
        </w:tc>
        <w:tc>
          <w:tcPr>
            <w:tcW w:w="7560" w:type="dxa"/>
            <w:vAlign w:val="center"/>
          </w:tcPr>
          <w:p w14:paraId="7BBA9475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189BC3D7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4C4043F3" w14:textId="4B4D84A4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Motivations</w:t>
            </w:r>
          </w:p>
        </w:tc>
        <w:tc>
          <w:tcPr>
            <w:tcW w:w="7560" w:type="dxa"/>
            <w:vAlign w:val="center"/>
          </w:tcPr>
          <w:p w14:paraId="587B98A4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00AB4104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2AB4D70A" w14:textId="3B6A1573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Patterns of crisis</w:t>
            </w:r>
          </w:p>
        </w:tc>
        <w:tc>
          <w:tcPr>
            <w:tcW w:w="7560" w:type="dxa"/>
            <w:vAlign w:val="center"/>
          </w:tcPr>
          <w:p w14:paraId="76AA5C7E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4D79BDA6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44E9F804" w14:textId="4AFF390C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Criminal history</w:t>
            </w:r>
          </w:p>
        </w:tc>
        <w:tc>
          <w:tcPr>
            <w:tcW w:w="7560" w:type="dxa"/>
            <w:vAlign w:val="center"/>
          </w:tcPr>
          <w:p w14:paraId="5EDC88D2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032D5FC7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42EC1576" w14:textId="77777777" w:rsidR="005965BF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Attitudes about money/</w:t>
            </w:r>
          </w:p>
          <w:p w14:paraId="526D6F95" w14:textId="7DCDE5FD" w:rsidR="00594908" w:rsidRDefault="00594908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finances</w:t>
            </w:r>
          </w:p>
        </w:tc>
        <w:tc>
          <w:tcPr>
            <w:tcW w:w="7560" w:type="dxa"/>
            <w:vAlign w:val="center"/>
          </w:tcPr>
          <w:p w14:paraId="4B5E7EA5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43A0D95D" w14:textId="77777777" w:rsidTr="00E231BF">
        <w:trPr>
          <w:trHeight w:val="602"/>
        </w:trPr>
        <w:tc>
          <w:tcPr>
            <w:tcW w:w="3060" w:type="dxa"/>
            <w:shd w:val="clear" w:color="auto" w:fill="8FD0FB" w:themeFill="accent4" w:themeFillTint="99"/>
            <w:vAlign w:val="center"/>
          </w:tcPr>
          <w:p w14:paraId="6B294830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  <w:tc>
          <w:tcPr>
            <w:tcW w:w="7560" w:type="dxa"/>
            <w:shd w:val="clear" w:color="auto" w:fill="8FD0FB" w:themeFill="accent4" w:themeFillTint="99"/>
            <w:vAlign w:val="center"/>
          </w:tcPr>
          <w:p w14:paraId="29C347A9" w14:textId="77777777" w:rsidR="005965BF" w:rsidRDefault="005965BF" w:rsidP="00E231BF">
            <w:pPr>
              <w:ind w:left="5040"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</w:tbl>
    <w:p w14:paraId="57A0C608" w14:textId="5275B13D" w:rsidR="005965BF" w:rsidRDefault="005965BF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p w14:paraId="081D5ABD" w14:textId="692EB583" w:rsidR="00123D31" w:rsidRDefault="00123D31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p w14:paraId="3FF64CEA" w14:textId="66F17D2E" w:rsidR="00123D31" w:rsidRDefault="00123D31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p w14:paraId="595C3530" w14:textId="4171465C" w:rsidR="00123D31" w:rsidRDefault="00123D31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p w14:paraId="31A4FBAF" w14:textId="21582E42" w:rsidR="00123D31" w:rsidRDefault="00123D31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p w14:paraId="4EF370F8" w14:textId="6C41AF82" w:rsidR="00123D31" w:rsidRDefault="00123D31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p w14:paraId="2EF71121" w14:textId="5758DF0D" w:rsidR="00123D31" w:rsidRDefault="00123D31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p w14:paraId="0771DB2E" w14:textId="35F224F1" w:rsidR="00123D31" w:rsidRDefault="00123D31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p w14:paraId="257FF1FE" w14:textId="387358D8" w:rsidR="00123D31" w:rsidRDefault="00123D31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p w14:paraId="3C241975" w14:textId="77777777" w:rsidR="00123D31" w:rsidRDefault="00123D31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p w14:paraId="41E1FB9D" w14:textId="77777777" w:rsidR="005965BF" w:rsidRDefault="005965BF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3060"/>
        <w:gridCol w:w="7560"/>
      </w:tblGrid>
      <w:tr w:rsidR="005965BF" w14:paraId="4AEFD753" w14:textId="77777777" w:rsidTr="00E231BF">
        <w:trPr>
          <w:trHeight w:val="710"/>
        </w:trPr>
        <w:tc>
          <w:tcPr>
            <w:tcW w:w="10620" w:type="dxa"/>
            <w:gridSpan w:val="2"/>
            <w:shd w:val="clear" w:color="auto" w:fill="8FD0FB" w:themeFill="accent4" w:themeFillTint="99"/>
            <w:vAlign w:val="center"/>
          </w:tcPr>
          <w:p w14:paraId="487EFE55" w14:textId="05192F5A" w:rsidR="005965BF" w:rsidRPr="00B6083A" w:rsidRDefault="005965BF" w:rsidP="00E231BF">
            <w:pPr>
              <w:ind w:right="-414"/>
              <w:rPr>
                <w:rFonts w:ascii="Arial" w:hAnsi="Arial" w:cs="Arial"/>
                <w:bCs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bCs/>
                <w:noProof/>
                <w:sz w:val="28"/>
                <w:szCs w:val="28"/>
              </w:rPr>
              <w:t>Impressions, Assessment, Recommendations</w:t>
            </w:r>
          </w:p>
        </w:tc>
      </w:tr>
      <w:tr w:rsidR="005965BF" w14:paraId="4F7DBCAB" w14:textId="77777777" w:rsidTr="00E231BF">
        <w:trPr>
          <w:trHeight w:val="998"/>
        </w:trPr>
        <w:tc>
          <w:tcPr>
            <w:tcW w:w="3060" w:type="dxa"/>
            <w:vAlign w:val="center"/>
          </w:tcPr>
          <w:p w14:paraId="026977DE" w14:textId="77777777" w:rsidR="005965BF" w:rsidRDefault="0087727D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Clinical summary</w:t>
            </w:r>
            <w:r w:rsidR="00464CC1">
              <w:rPr>
                <w:rFonts w:ascii="Arial" w:hAnsi="Arial" w:cs="Arial"/>
                <w:noProof/>
                <w:sz w:val="24"/>
                <w:szCs w:val="28"/>
              </w:rPr>
              <w:t xml:space="preserve"> &amp;</w:t>
            </w:r>
          </w:p>
          <w:p w14:paraId="6E2459D3" w14:textId="04B49165" w:rsidR="00464CC1" w:rsidRPr="00186BAC" w:rsidRDefault="00464CC1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assessment</w:t>
            </w:r>
          </w:p>
        </w:tc>
        <w:tc>
          <w:tcPr>
            <w:tcW w:w="7560" w:type="dxa"/>
            <w:vAlign w:val="center"/>
          </w:tcPr>
          <w:p w14:paraId="0396E938" w14:textId="77777777" w:rsidR="005965BF" w:rsidRPr="00186BAC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11A35B4D" w14:textId="77777777" w:rsidTr="00E231BF">
        <w:trPr>
          <w:trHeight w:val="998"/>
        </w:trPr>
        <w:tc>
          <w:tcPr>
            <w:tcW w:w="3060" w:type="dxa"/>
            <w:vAlign w:val="center"/>
          </w:tcPr>
          <w:p w14:paraId="25BBD639" w14:textId="32E210CB" w:rsidR="005965BF" w:rsidRPr="00186BAC" w:rsidRDefault="00464CC1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Targets &amp; goals</w:t>
            </w:r>
          </w:p>
        </w:tc>
        <w:tc>
          <w:tcPr>
            <w:tcW w:w="7560" w:type="dxa"/>
            <w:vAlign w:val="center"/>
          </w:tcPr>
          <w:p w14:paraId="321603FA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13759873" w14:textId="77777777" w:rsidTr="00E231BF">
        <w:trPr>
          <w:trHeight w:val="980"/>
        </w:trPr>
        <w:tc>
          <w:tcPr>
            <w:tcW w:w="3060" w:type="dxa"/>
            <w:vAlign w:val="center"/>
          </w:tcPr>
          <w:p w14:paraId="46E7E5FC" w14:textId="77777777" w:rsidR="005965BF" w:rsidRDefault="00464CC1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 xml:space="preserve">Social worker </w:t>
            </w:r>
          </w:p>
          <w:p w14:paraId="42F24568" w14:textId="214A5BC4" w:rsidR="00464CC1" w:rsidRPr="00186BAC" w:rsidRDefault="00464CC1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noProof/>
                <w:sz w:val="24"/>
                <w:szCs w:val="28"/>
              </w:rPr>
              <w:t>recommendations</w:t>
            </w:r>
          </w:p>
        </w:tc>
        <w:tc>
          <w:tcPr>
            <w:tcW w:w="7560" w:type="dxa"/>
            <w:vAlign w:val="center"/>
          </w:tcPr>
          <w:p w14:paraId="635D759B" w14:textId="77777777" w:rsidR="005965BF" w:rsidRPr="007E6D18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  <w:tr w:rsidR="005965BF" w14:paraId="6EF51C15" w14:textId="77777777" w:rsidTr="00E231BF">
        <w:trPr>
          <w:trHeight w:val="602"/>
        </w:trPr>
        <w:tc>
          <w:tcPr>
            <w:tcW w:w="3060" w:type="dxa"/>
            <w:shd w:val="clear" w:color="auto" w:fill="8FD0FB" w:themeFill="accent4" w:themeFillTint="99"/>
            <w:vAlign w:val="center"/>
          </w:tcPr>
          <w:p w14:paraId="5057B02B" w14:textId="77777777" w:rsidR="005965BF" w:rsidRDefault="005965BF" w:rsidP="00E231BF">
            <w:pPr>
              <w:ind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  <w:tc>
          <w:tcPr>
            <w:tcW w:w="7560" w:type="dxa"/>
            <w:shd w:val="clear" w:color="auto" w:fill="8FD0FB" w:themeFill="accent4" w:themeFillTint="99"/>
            <w:vAlign w:val="center"/>
          </w:tcPr>
          <w:p w14:paraId="4F0E3431" w14:textId="77777777" w:rsidR="005965BF" w:rsidRDefault="005965BF" w:rsidP="00E231BF">
            <w:pPr>
              <w:ind w:left="5040" w:right="-414"/>
              <w:rPr>
                <w:rFonts w:ascii="Arial" w:hAnsi="Arial" w:cs="Arial"/>
                <w:noProof/>
                <w:sz w:val="24"/>
                <w:szCs w:val="28"/>
              </w:rPr>
            </w:pPr>
          </w:p>
        </w:tc>
      </w:tr>
    </w:tbl>
    <w:p w14:paraId="7D0EF0B9" w14:textId="77777777" w:rsidR="00123D31" w:rsidRDefault="00123D31" w:rsidP="00CC3E65">
      <w:pPr>
        <w:pBdr>
          <w:bottom w:val="single" w:sz="6" w:space="1" w:color="auto"/>
        </w:pBdr>
        <w:tabs>
          <w:tab w:val="left" w:pos="1710"/>
        </w:tabs>
        <w:spacing w:after="0"/>
        <w:rPr>
          <w:rFonts w:ascii="Arial" w:hAnsi="Arial" w:cs="Arial"/>
          <w:b/>
          <w:color w:val="44546A" w:themeColor="text2"/>
          <w:sz w:val="18"/>
          <w:szCs w:val="18"/>
        </w:rPr>
      </w:pPr>
    </w:p>
    <w:sectPr w:rsidR="00123D31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34994" w14:textId="77777777" w:rsidR="00075593" w:rsidRDefault="00075593" w:rsidP="00137A5C">
      <w:pPr>
        <w:spacing w:after="0" w:line="240" w:lineRule="auto"/>
      </w:pPr>
      <w:r>
        <w:separator/>
      </w:r>
    </w:p>
  </w:endnote>
  <w:endnote w:type="continuationSeparator" w:id="0">
    <w:p w14:paraId="4E4153E1" w14:textId="77777777" w:rsidR="00075593" w:rsidRDefault="00075593" w:rsidP="00137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B8520" w14:textId="6B30869E" w:rsidR="00137A5C" w:rsidRDefault="0060165E" w:rsidP="0060165E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FA9487F" wp14:editId="0FC938E8">
          <wp:simplePos x="0" y="0"/>
          <wp:positionH relativeFrom="column">
            <wp:posOffset>-19050</wp:posOffset>
          </wp:positionH>
          <wp:positionV relativeFrom="paragraph">
            <wp:posOffset>-18415</wp:posOffset>
          </wp:positionV>
          <wp:extent cx="1561846" cy="231775"/>
          <wp:effectExtent l="0" t="0" r="635" b="0"/>
          <wp:wrapNone/>
          <wp:docPr id="1" name="Picture 1" descr="A screenshot of a video gam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screenshot of a video gam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1846" cy="231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37A5C">
      <w:t xml:space="preserve">Social Work Psychosocial Assessment Template from </w:t>
    </w:r>
    <w:r>
      <w:t>Socialworkporta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EEBA4" w14:textId="77777777" w:rsidR="00075593" w:rsidRDefault="00075593" w:rsidP="00137A5C">
      <w:pPr>
        <w:spacing w:after="0" w:line="240" w:lineRule="auto"/>
      </w:pPr>
      <w:r>
        <w:separator/>
      </w:r>
    </w:p>
  </w:footnote>
  <w:footnote w:type="continuationSeparator" w:id="0">
    <w:p w14:paraId="5F65FBB7" w14:textId="77777777" w:rsidR="00075593" w:rsidRDefault="00075593" w:rsidP="00137A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bEwMTQyNDU1MDdW0lEKTi0uzszPAykwNK0FAPhkQ40tAAAA"/>
  </w:docVars>
  <w:rsids>
    <w:rsidRoot w:val="00D44581"/>
    <w:rsid w:val="0000211A"/>
    <w:rsid w:val="000103A6"/>
    <w:rsid w:val="00012913"/>
    <w:rsid w:val="000163FC"/>
    <w:rsid w:val="00023D8B"/>
    <w:rsid w:val="00032A6C"/>
    <w:rsid w:val="000338D7"/>
    <w:rsid w:val="00034DB8"/>
    <w:rsid w:val="00065709"/>
    <w:rsid w:val="000727A3"/>
    <w:rsid w:val="00075593"/>
    <w:rsid w:val="000A2063"/>
    <w:rsid w:val="000A7539"/>
    <w:rsid w:val="000B0BFF"/>
    <w:rsid w:val="000C1B97"/>
    <w:rsid w:val="000D1C0C"/>
    <w:rsid w:val="000D6F19"/>
    <w:rsid w:val="000E3D3A"/>
    <w:rsid w:val="000E586F"/>
    <w:rsid w:val="000F4944"/>
    <w:rsid w:val="00104D44"/>
    <w:rsid w:val="00123D31"/>
    <w:rsid w:val="00126112"/>
    <w:rsid w:val="0013382A"/>
    <w:rsid w:val="00136936"/>
    <w:rsid w:val="00137A5C"/>
    <w:rsid w:val="00143187"/>
    <w:rsid w:val="00147015"/>
    <w:rsid w:val="00174F0D"/>
    <w:rsid w:val="0018007C"/>
    <w:rsid w:val="00182FD1"/>
    <w:rsid w:val="00184635"/>
    <w:rsid w:val="001943D9"/>
    <w:rsid w:val="001B1757"/>
    <w:rsid w:val="001C0203"/>
    <w:rsid w:val="001D34CC"/>
    <w:rsid w:val="001E2FC8"/>
    <w:rsid w:val="002004D3"/>
    <w:rsid w:val="0021501F"/>
    <w:rsid w:val="00242C27"/>
    <w:rsid w:val="00252E77"/>
    <w:rsid w:val="00257736"/>
    <w:rsid w:val="00257E48"/>
    <w:rsid w:val="0027238E"/>
    <w:rsid w:val="00290F5D"/>
    <w:rsid w:val="002A3B0D"/>
    <w:rsid w:val="002A6E88"/>
    <w:rsid w:val="002B731C"/>
    <w:rsid w:val="002C036E"/>
    <w:rsid w:val="002C28D3"/>
    <w:rsid w:val="002C6928"/>
    <w:rsid w:val="002E1577"/>
    <w:rsid w:val="002E27EE"/>
    <w:rsid w:val="002F4AD7"/>
    <w:rsid w:val="002F6FC9"/>
    <w:rsid w:val="003228D0"/>
    <w:rsid w:val="0032781E"/>
    <w:rsid w:val="003566A2"/>
    <w:rsid w:val="003826C2"/>
    <w:rsid w:val="003B4860"/>
    <w:rsid w:val="003B718F"/>
    <w:rsid w:val="003B7A34"/>
    <w:rsid w:val="003C4158"/>
    <w:rsid w:val="003C4C99"/>
    <w:rsid w:val="003F0F01"/>
    <w:rsid w:val="0041264E"/>
    <w:rsid w:val="00434BC2"/>
    <w:rsid w:val="00443D8A"/>
    <w:rsid w:val="004607EC"/>
    <w:rsid w:val="00463130"/>
    <w:rsid w:val="00464CC1"/>
    <w:rsid w:val="004651AA"/>
    <w:rsid w:val="00482438"/>
    <w:rsid w:val="00493626"/>
    <w:rsid w:val="004A2B10"/>
    <w:rsid w:val="004A7662"/>
    <w:rsid w:val="004B7E15"/>
    <w:rsid w:val="004F0777"/>
    <w:rsid w:val="004F4E67"/>
    <w:rsid w:val="00512909"/>
    <w:rsid w:val="00515202"/>
    <w:rsid w:val="005208CE"/>
    <w:rsid w:val="00521801"/>
    <w:rsid w:val="00531A56"/>
    <w:rsid w:val="00533A9A"/>
    <w:rsid w:val="00547A2C"/>
    <w:rsid w:val="00550AF8"/>
    <w:rsid w:val="0055138E"/>
    <w:rsid w:val="00552426"/>
    <w:rsid w:val="00565897"/>
    <w:rsid w:val="00571DF9"/>
    <w:rsid w:val="00594908"/>
    <w:rsid w:val="005965BF"/>
    <w:rsid w:val="005B0F4A"/>
    <w:rsid w:val="005D0AAC"/>
    <w:rsid w:val="005D2C50"/>
    <w:rsid w:val="005D5943"/>
    <w:rsid w:val="005E3D58"/>
    <w:rsid w:val="005E795C"/>
    <w:rsid w:val="0060165E"/>
    <w:rsid w:val="00610982"/>
    <w:rsid w:val="00613518"/>
    <w:rsid w:val="006209B2"/>
    <w:rsid w:val="00643EEB"/>
    <w:rsid w:val="00685821"/>
    <w:rsid w:val="00697A60"/>
    <w:rsid w:val="006A05BF"/>
    <w:rsid w:val="006A7ED0"/>
    <w:rsid w:val="006B240C"/>
    <w:rsid w:val="006E0070"/>
    <w:rsid w:val="006F71BF"/>
    <w:rsid w:val="007227FF"/>
    <w:rsid w:val="00742D5E"/>
    <w:rsid w:val="00743D60"/>
    <w:rsid w:val="00777AC5"/>
    <w:rsid w:val="00783349"/>
    <w:rsid w:val="007B7BD0"/>
    <w:rsid w:val="007C756F"/>
    <w:rsid w:val="007D6D10"/>
    <w:rsid w:val="007D74F5"/>
    <w:rsid w:val="007E4990"/>
    <w:rsid w:val="007E6D18"/>
    <w:rsid w:val="007E798B"/>
    <w:rsid w:val="007F4868"/>
    <w:rsid w:val="00810256"/>
    <w:rsid w:val="00820555"/>
    <w:rsid w:val="00820802"/>
    <w:rsid w:val="008268B4"/>
    <w:rsid w:val="008316D5"/>
    <w:rsid w:val="00832BA4"/>
    <w:rsid w:val="00875AD5"/>
    <w:rsid w:val="0087727D"/>
    <w:rsid w:val="0087758F"/>
    <w:rsid w:val="00880D9A"/>
    <w:rsid w:val="0088145E"/>
    <w:rsid w:val="00884F42"/>
    <w:rsid w:val="008A3008"/>
    <w:rsid w:val="008B4EE5"/>
    <w:rsid w:val="008C432C"/>
    <w:rsid w:val="008E2284"/>
    <w:rsid w:val="008E5436"/>
    <w:rsid w:val="008E79DF"/>
    <w:rsid w:val="008F39C4"/>
    <w:rsid w:val="008F67ED"/>
    <w:rsid w:val="0090782D"/>
    <w:rsid w:val="0091092A"/>
    <w:rsid w:val="0091137F"/>
    <w:rsid w:val="00915D81"/>
    <w:rsid w:val="009200FA"/>
    <w:rsid w:val="009271BB"/>
    <w:rsid w:val="00936A19"/>
    <w:rsid w:val="00942051"/>
    <w:rsid w:val="00942D89"/>
    <w:rsid w:val="009578DE"/>
    <w:rsid w:val="0096524F"/>
    <w:rsid w:val="00976E1F"/>
    <w:rsid w:val="00986231"/>
    <w:rsid w:val="00993D04"/>
    <w:rsid w:val="009B40AE"/>
    <w:rsid w:val="009B6625"/>
    <w:rsid w:val="009C3891"/>
    <w:rsid w:val="009C5735"/>
    <w:rsid w:val="009D065B"/>
    <w:rsid w:val="009E16AE"/>
    <w:rsid w:val="009F219F"/>
    <w:rsid w:val="00A047E7"/>
    <w:rsid w:val="00A04CCF"/>
    <w:rsid w:val="00A05A4A"/>
    <w:rsid w:val="00A10535"/>
    <w:rsid w:val="00A16037"/>
    <w:rsid w:val="00A37E72"/>
    <w:rsid w:val="00A4188C"/>
    <w:rsid w:val="00A47515"/>
    <w:rsid w:val="00A71EF1"/>
    <w:rsid w:val="00AA12DB"/>
    <w:rsid w:val="00AB2BE9"/>
    <w:rsid w:val="00AC0AB5"/>
    <w:rsid w:val="00AC534A"/>
    <w:rsid w:val="00AE3805"/>
    <w:rsid w:val="00B05AB4"/>
    <w:rsid w:val="00B41586"/>
    <w:rsid w:val="00B5083B"/>
    <w:rsid w:val="00B54A64"/>
    <w:rsid w:val="00B6083A"/>
    <w:rsid w:val="00B64E2D"/>
    <w:rsid w:val="00B706FA"/>
    <w:rsid w:val="00B71CD1"/>
    <w:rsid w:val="00B72D2A"/>
    <w:rsid w:val="00B82042"/>
    <w:rsid w:val="00BC31F9"/>
    <w:rsid w:val="00BF4BFF"/>
    <w:rsid w:val="00C12025"/>
    <w:rsid w:val="00C24FF9"/>
    <w:rsid w:val="00C27654"/>
    <w:rsid w:val="00C540E9"/>
    <w:rsid w:val="00C6699B"/>
    <w:rsid w:val="00C7486C"/>
    <w:rsid w:val="00C90BCD"/>
    <w:rsid w:val="00CA0C5F"/>
    <w:rsid w:val="00CA3F47"/>
    <w:rsid w:val="00CC3E65"/>
    <w:rsid w:val="00CC6DED"/>
    <w:rsid w:val="00CD6AFA"/>
    <w:rsid w:val="00CE7569"/>
    <w:rsid w:val="00CF0CF0"/>
    <w:rsid w:val="00CF102A"/>
    <w:rsid w:val="00CF6C9E"/>
    <w:rsid w:val="00D07CA4"/>
    <w:rsid w:val="00D07DE4"/>
    <w:rsid w:val="00D12603"/>
    <w:rsid w:val="00D2735C"/>
    <w:rsid w:val="00D36A9A"/>
    <w:rsid w:val="00D44581"/>
    <w:rsid w:val="00D526DB"/>
    <w:rsid w:val="00D52F83"/>
    <w:rsid w:val="00D55426"/>
    <w:rsid w:val="00D57783"/>
    <w:rsid w:val="00D6282F"/>
    <w:rsid w:val="00D74374"/>
    <w:rsid w:val="00D779EF"/>
    <w:rsid w:val="00D77C92"/>
    <w:rsid w:val="00D80093"/>
    <w:rsid w:val="00DA3542"/>
    <w:rsid w:val="00DC607E"/>
    <w:rsid w:val="00DC6823"/>
    <w:rsid w:val="00DD0219"/>
    <w:rsid w:val="00DD2160"/>
    <w:rsid w:val="00DD66E4"/>
    <w:rsid w:val="00DE432B"/>
    <w:rsid w:val="00E0635D"/>
    <w:rsid w:val="00E11B8D"/>
    <w:rsid w:val="00E12B5B"/>
    <w:rsid w:val="00E3059B"/>
    <w:rsid w:val="00E323D2"/>
    <w:rsid w:val="00E33E6D"/>
    <w:rsid w:val="00E632C8"/>
    <w:rsid w:val="00E94861"/>
    <w:rsid w:val="00EB2209"/>
    <w:rsid w:val="00EC7907"/>
    <w:rsid w:val="00EF53D4"/>
    <w:rsid w:val="00F15219"/>
    <w:rsid w:val="00F165A4"/>
    <w:rsid w:val="00F1762A"/>
    <w:rsid w:val="00F26220"/>
    <w:rsid w:val="00F2761A"/>
    <w:rsid w:val="00F3616B"/>
    <w:rsid w:val="00F43FBE"/>
    <w:rsid w:val="00F46C28"/>
    <w:rsid w:val="00F56156"/>
    <w:rsid w:val="00F6717F"/>
    <w:rsid w:val="00F71CB6"/>
    <w:rsid w:val="00F83C8B"/>
    <w:rsid w:val="00F97330"/>
    <w:rsid w:val="00FB12AC"/>
    <w:rsid w:val="00FB68EF"/>
    <w:rsid w:val="00FD1EBD"/>
    <w:rsid w:val="00FD5733"/>
    <w:rsid w:val="00FE5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D6F74F"/>
  <w15:chartTrackingRefBased/>
  <w15:docId w15:val="{F24B78B1-6031-4DEE-93BA-EF2E8B07A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445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338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37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A5C"/>
  </w:style>
  <w:style w:type="paragraph" w:styleId="Footer">
    <w:name w:val="footer"/>
    <w:basedOn w:val="Normal"/>
    <w:link w:val="FooterChar"/>
    <w:uiPriority w:val="99"/>
    <w:unhideWhenUsed/>
    <w:rsid w:val="00137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A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67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GS Change Framework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D0D3"/>
      </a:accent1>
      <a:accent2>
        <a:srgbClr val="CF7FCB"/>
      </a:accent2>
      <a:accent3>
        <a:srgbClr val="23EA79"/>
      </a:accent3>
      <a:accent4>
        <a:srgbClr val="46B2F9"/>
      </a:accent4>
      <a:accent5>
        <a:srgbClr val="FF8190"/>
      </a:accent5>
      <a:accent6>
        <a:srgbClr val="FFC0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b Ai</dc:creator>
  <cp:keywords/>
  <dc:description/>
  <cp:lastModifiedBy>Francesca Crolley</cp:lastModifiedBy>
  <cp:revision>5</cp:revision>
  <dcterms:created xsi:type="dcterms:W3CDTF">2022-12-17T19:00:00Z</dcterms:created>
  <dcterms:modified xsi:type="dcterms:W3CDTF">2022-12-17T19:09:00Z</dcterms:modified>
</cp:coreProperties>
</file>